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F285FD" w14:textId="77777777" w:rsidR="0027314F" w:rsidRPr="0027314F" w:rsidRDefault="0027314F" w:rsidP="0027314F">
      <w:pPr>
        <w:rPr>
          <w:b/>
          <w:bCs/>
        </w:rPr>
      </w:pPr>
      <w:proofErr w:type="spellStart"/>
      <w:r w:rsidRPr="0027314F">
        <w:rPr>
          <w:b/>
          <w:bCs/>
        </w:rPr>
        <w:t>Hackworld</w:t>
      </w:r>
      <w:proofErr w:type="spellEnd"/>
      <w:r w:rsidRPr="0027314F">
        <w:rPr>
          <w:b/>
          <w:bCs/>
        </w:rPr>
        <w:t xml:space="preserve"> Comprehensive Upgrade and Transfer Management Script</w:t>
      </w:r>
    </w:p>
    <w:p w14:paraId="3B5D63AA" w14:textId="263DB99C" w:rsidR="00564A6B" w:rsidRPr="00926ED4" w:rsidRDefault="0027314F" w:rsidP="00564A6B">
      <w:r w:rsidRPr="0027314F">
        <w:t xml:space="preserve">This script automates the management of upgrades and transfers in the </w:t>
      </w:r>
      <w:proofErr w:type="spellStart"/>
      <w:r w:rsidRPr="0027314F">
        <w:t>Hackworld</w:t>
      </w:r>
      <w:proofErr w:type="spellEnd"/>
      <w:r w:rsidRPr="0027314F">
        <w:t xml:space="preserve"> game. It includes features such as upgrade target control, stealing mode, and most recent victim tracking. The script ensures that resources are efficiently </w:t>
      </w:r>
      <w:proofErr w:type="gramStart"/>
      <w:r w:rsidRPr="0027314F">
        <w:t>utilized</w:t>
      </w:r>
      <w:proofErr w:type="gramEnd"/>
      <w:r w:rsidRPr="0027314F">
        <w:t xml:space="preserve"> and upgrades are prioritized based on user-defined targets.</w:t>
      </w:r>
    </w:p>
    <w:p w14:paraId="13728544" w14:textId="2906676C" w:rsidR="00564A6B" w:rsidRPr="00926ED4" w:rsidRDefault="00926ED4" w:rsidP="00926ED4">
      <w:pPr>
        <w:rPr>
          <w:b/>
          <w:bCs/>
        </w:rPr>
      </w:pPr>
      <w:r w:rsidRPr="00926ED4">
        <w:rPr>
          <w:b/>
          <w:bCs/>
        </w:rPr>
        <w:t>Standard Logic (When No Checkboxes Are Active)</w:t>
      </w:r>
    </w:p>
    <w:p w14:paraId="5C393CA1" w14:textId="45BAB511" w:rsidR="00926ED4" w:rsidRPr="00926ED4" w:rsidRDefault="00926ED4" w:rsidP="00926ED4">
      <w:pPr>
        <w:rPr>
          <w:b/>
          <w:bCs/>
        </w:rPr>
      </w:pPr>
      <w:r w:rsidRPr="00926ED4">
        <w:rPr>
          <w:b/>
          <w:bCs/>
        </w:rPr>
        <w:t>Upgrade Logic</w:t>
      </w:r>
    </w:p>
    <w:p w14:paraId="1AD7C1E9" w14:textId="77777777" w:rsidR="00926ED4" w:rsidRPr="00926ED4" w:rsidRDefault="00926ED4" w:rsidP="00926ED4">
      <w:pPr>
        <w:numPr>
          <w:ilvl w:val="0"/>
          <w:numId w:val="19"/>
        </w:numPr>
      </w:pPr>
      <w:r w:rsidRPr="00926ED4">
        <w:rPr>
          <w:b/>
          <w:bCs/>
        </w:rPr>
        <w:t>Priority Order</w:t>
      </w:r>
      <w:r w:rsidRPr="00926ED4">
        <w:t>:</w:t>
      </w:r>
    </w:p>
    <w:p w14:paraId="6236BDD1" w14:textId="77777777" w:rsidR="00926ED4" w:rsidRPr="00926ED4" w:rsidRDefault="00926ED4" w:rsidP="00926ED4">
      <w:pPr>
        <w:numPr>
          <w:ilvl w:val="1"/>
          <w:numId w:val="19"/>
        </w:numPr>
      </w:pPr>
      <w:r w:rsidRPr="00926ED4">
        <w:t>The script upgrades components in a specific priority order, focusing first on the miner, then the vault, and finally on the scanner and stealer if their upgrade costs are below a certain threshold.</w:t>
      </w:r>
    </w:p>
    <w:p w14:paraId="691CE147" w14:textId="77777777" w:rsidR="00926ED4" w:rsidRPr="00926ED4" w:rsidRDefault="00926ED4" w:rsidP="00926ED4">
      <w:pPr>
        <w:numPr>
          <w:ilvl w:val="0"/>
          <w:numId w:val="19"/>
        </w:numPr>
      </w:pPr>
      <w:r w:rsidRPr="00926ED4">
        <w:rPr>
          <w:b/>
          <w:bCs/>
        </w:rPr>
        <w:t>Conditions for Upgrades</w:t>
      </w:r>
      <w:r w:rsidRPr="00926ED4">
        <w:t>:</w:t>
      </w:r>
    </w:p>
    <w:p w14:paraId="13FB3F48" w14:textId="77777777" w:rsidR="00926ED4" w:rsidRPr="00926ED4" w:rsidRDefault="00926ED4" w:rsidP="00926ED4">
      <w:pPr>
        <w:numPr>
          <w:ilvl w:val="1"/>
          <w:numId w:val="19"/>
        </w:numPr>
      </w:pPr>
      <w:r w:rsidRPr="00926ED4">
        <w:rPr>
          <w:b/>
          <w:bCs/>
        </w:rPr>
        <w:t>Miner</w:t>
      </w:r>
      <w:r w:rsidRPr="00926ED4">
        <w:t>: The script checks if there are enough coins in the vault to cover the cost of a miner upgrade. If so, it initiates the upgrade.</w:t>
      </w:r>
    </w:p>
    <w:p w14:paraId="28B76282" w14:textId="033839FD" w:rsidR="00926ED4" w:rsidRPr="00926ED4" w:rsidRDefault="00926ED4" w:rsidP="00926ED4">
      <w:pPr>
        <w:numPr>
          <w:ilvl w:val="1"/>
          <w:numId w:val="19"/>
        </w:numPr>
      </w:pPr>
      <w:r w:rsidRPr="00926ED4">
        <w:rPr>
          <w:b/>
          <w:bCs/>
        </w:rPr>
        <w:t>Vault</w:t>
      </w:r>
      <w:r w:rsidRPr="00926ED4">
        <w:t>: If the miner upgrade cost is greater than the current vault capacity, the script prioritizes upgrading the vault to handle more coins. This is done to ensure future miner upgrades are feasible.</w:t>
      </w:r>
    </w:p>
    <w:p w14:paraId="713DD27B" w14:textId="4C64A3D3" w:rsidR="007B4A95" w:rsidRPr="00926ED4" w:rsidRDefault="00926ED4" w:rsidP="007B4A95">
      <w:pPr>
        <w:numPr>
          <w:ilvl w:val="1"/>
          <w:numId w:val="19"/>
        </w:numPr>
      </w:pPr>
      <w:r w:rsidRPr="00926ED4">
        <w:rPr>
          <w:b/>
          <w:bCs/>
        </w:rPr>
        <w:t>Scanner and Stealer</w:t>
      </w:r>
      <w:r w:rsidRPr="00926ED4">
        <w:t>: These components are upgraded only if their costs are below a calculated transfer threshold (25% of the miner upgrade cost by default).</w:t>
      </w:r>
    </w:p>
    <w:p w14:paraId="37E55D56" w14:textId="4E80FEC5" w:rsidR="00926ED4" w:rsidRPr="00926ED4" w:rsidRDefault="00926ED4" w:rsidP="00926ED4">
      <w:pPr>
        <w:rPr>
          <w:b/>
          <w:bCs/>
        </w:rPr>
      </w:pPr>
      <w:r w:rsidRPr="00926ED4">
        <w:rPr>
          <w:b/>
          <w:bCs/>
        </w:rPr>
        <w:t>Transfer Logic</w:t>
      </w:r>
    </w:p>
    <w:p w14:paraId="753A83D5" w14:textId="77777777" w:rsidR="00926ED4" w:rsidRPr="00926ED4" w:rsidRDefault="00926ED4" w:rsidP="00926ED4">
      <w:pPr>
        <w:numPr>
          <w:ilvl w:val="0"/>
          <w:numId w:val="20"/>
        </w:numPr>
      </w:pPr>
      <w:r w:rsidRPr="00926ED4">
        <w:rPr>
          <w:b/>
          <w:bCs/>
        </w:rPr>
        <w:t>Threshold-Based Transfers</w:t>
      </w:r>
      <w:r w:rsidRPr="00926ED4">
        <w:t>:</w:t>
      </w:r>
    </w:p>
    <w:p w14:paraId="60E0692E" w14:textId="77777777" w:rsidR="00926ED4" w:rsidRPr="00926ED4" w:rsidRDefault="00926ED4" w:rsidP="00926ED4">
      <w:pPr>
        <w:numPr>
          <w:ilvl w:val="1"/>
          <w:numId w:val="20"/>
        </w:numPr>
      </w:pPr>
      <w:r w:rsidRPr="00926ED4">
        <w:t>The script transfers coins to the vault based on a threshold, which is calculated as 25% of the miner upgrade cost by default. This ensures that there are always enough coins available for critical upgrades.</w:t>
      </w:r>
    </w:p>
    <w:p w14:paraId="1C2FEBA5" w14:textId="77777777" w:rsidR="00926ED4" w:rsidRPr="00926ED4" w:rsidRDefault="00926ED4" w:rsidP="00926ED4">
      <w:pPr>
        <w:numPr>
          <w:ilvl w:val="0"/>
          <w:numId w:val="20"/>
        </w:numPr>
      </w:pPr>
      <w:r w:rsidRPr="00926ED4">
        <w:rPr>
          <w:b/>
          <w:bCs/>
        </w:rPr>
        <w:t>Transfer Conditions</w:t>
      </w:r>
      <w:r w:rsidRPr="00926ED4">
        <w:t>:</w:t>
      </w:r>
    </w:p>
    <w:p w14:paraId="7489E243" w14:textId="6C00F2E9" w:rsidR="0027314F" w:rsidRDefault="00926ED4" w:rsidP="00926ED4">
      <w:pPr>
        <w:numPr>
          <w:ilvl w:val="1"/>
          <w:numId w:val="20"/>
        </w:numPr>
      </w:pPr>
      <w:r w:rsidRPr="00926ED4">
        <w:t>Coins are transferred to the vault if the current coin amount exceeds the transfer threshold, ensuring that resources are efficiently managed and available for upgrades.</w:t>
      </w:r>
      <w:r w:rsidRPr="00564A6B">
        <w:rPr>
          <w:b/>
          <w:bCs/>
        </w:rPr>
        <w:br/>
      </w:r>
    </w:p>
    <w:p w14:paraId="559EBA23" w14:textId="77777777" w:rsidR="00564A6B" w:rsidRDefault="00564A6B" w:rsidP="00564A6B"/>
    <w:p w14:paraId="54E917F3" w14:textId="77777777" w:rsidR="00564A6B" w:rsidRPr="0027314F" w:rsidRDefault="00564A6B" w:rsidP="00564A6B">
      <w:pPr>
        <w:rPr>
          <w:b/>
          <w:bCs/>
        </w:rPr>
      </w:pPr>
      <w:r w:rsidRPr="0027314F">
        <w:rPr>
          <w:b/>
          <w:bCs/>
        </w:rPr>
        <w:lastRenderedPageBreak/>
        <w:t>Key Features</w:t>
      </w:r>
    </w:p>
    <w:p w14:paraId="0D48B9F2" w14:textId="77777777" w:rsidR="00564A6B" w:rsidRPr="0027314F" w:rsidRDefault="00564A6B" w:rsidP="00564A6B">
      <w:pPr>
        <w:numPr>
          <w:ilvl w:val="0"/>
          <w:numId w:val="1"/>
        </w:numPr>
      </w:pPr>
      <w:r w:rsidRPr="0027314F">
        <w:rPr>
          <w:b/>
          <w:bCs/>
        </w:rPr>
        <w:t>Upgrade Target Control</w:t>
      </w:r>
    </w:p>
    <w:p w14:paraId="3A122546" w14:textId="77777777" w:rsidR="00564A6B" w:rsidRPr="0027314F" w:rsidRDefault="00564A6B" w:rsidP="00564A6B">
      <w:pPr>
        <w:numPr>
          <w:ilvl w:val="0"/>
          <w:numId w:val="1"/>
        </w:numPr>
      </w:pPr>
      <w:r w:rsidRPr="0027314F">
        <w:rPr>
          <w:b/>
          <w:bCs/>
        </w:rPr>
        <w:t>Stealing Mode</w:t>
      </w:r>
    </w:p>
    <w:p w14:paraId="652CB649" w14:textId="77777777" w:rsidR="00564A6B" w:rsidRPr="0027314F" w:rsidRDefault="00564A6B" w:rsidP="00564A6B">
      <w:pPr>
        <w:numPr>
          <w:ilvl w:val="0"/>
          <w:numId w:val="1"/>
        </w:numPr>
      </w:pPr>
      <w:r w:rsidRPr="0027314F">
        <w:rPr>
          <w:b/>
          <w:bCs/>
        </w:rPr>
        <w:t>Most Recent Victim Tracking</w:t>
      </w:r>
    </w:p>
    <w:p w14:paraId="7F59EFC6" w14:textId="77777777" w:rsidR="00564A6B" w:rsidRPr="0027314F" w:rsidRDefault="00564A6B" w:rsidP="00564A6B">
      <w:pPr>
        <w:numPr>
          <w:ilvl w:val="0"/>
          <w:numId w:val="1"/>
        </w:numPr>
      </w:pPr>
      <w:r w:rsidRPr="0027314F">
        <w:rPr>
          <w:b/>
          <w:bCs/>
        </w:rPr>
        <w:t>Inactivity Detection</w:t>
      </w:r>
    </w:p>
    <w:p w14:paraId="3850764B" w14:textId="77777777" w:rsidR="00564A6B" w:rsidRPr="0027314F" w:rsidRDefault="00564A6B" w:rsidP="00564A6B">
      <w:pPr>
        <w:numPr>
          <w:ilvl w:val="0"/>
          <w:numId w:val="1"/>
        </w:numPr>
      </w:pPr>
      <w:r w:rsidRPr="0027314F">
        <w:rPr>
          <w:b/>
          <w:bCs/>
        </w:rPr>
        <w:t>Persistent State Management</w:t>
      </w:r>
    </w:p>
    <w:p w14:paraId="518420BF" w14:textId="26C11D6D" w:rsidR="00564A6B" w:rsidRPr="0027314F" w:rsidRDefault="00564A6B" w:rsidP="00564A6B">
      <w:pPr>
        <w:numPr>
          <w:ilvl w:val="0"/>
          <w:numId w:val="1"/>
        </w:numPr>
      </w:pPr>
      <w:r w:rsidRPr="0027314F">
        <w:rPr>
          <w:b/>
          <w:bCs/>
        </w:rPr>
        <w:t>Console Logging</w:t>
      </w:r>
    </w:p>
    <w:p w14:paraId="68BA1CE6" w14:textId="77777777" w:rsidR="0027314F" w:rsidRPr="0027314F" w:rsidRDefault="0027314F" w:rsidP="0027314F">
      <w:pPr>
        <w:rPr>
          <w:b/>
          <w:bCs/>
        </w:rPr>
      </w:pPr>
      <w:r w:rsidRPr="0027314F">
        <w:rPr>
          <w:b/>
          <w:bCs/>
        </w:rPr>
        <w:t>Feature Details and Instructions</w:t>
      </w:r>
    </w:p>
    <w:p w14:paraId="46F3876F" w14:textId="77777777" w:rsidR="0027314F" w:rsidRPr="0027314F" w:rsidRDefault="0027314F" w:rsidP="0027314F">
      <w:pPr>
        <w:rPr>
          <w:b/>
          <w:bCs/>
        </w:rPr>
      </w:pPr>
      <w:r w:rsidRPr="0027314F">
        <w:rPr>
          <w:b/>
          <w:bCs/>
        </w:rPr>
        <w:t>1. Upgrade Target Control</w:t>
      </w:r>
    </w:p>
    <w:p w14:paraId="079F8C0A" w14:textId="77777777" w:rsidR="0027314F" w:rsidRPr="0027314F" w:rsidRDefault="0027314F" w:rsidP="0027314F">
      <w:r w:rsidRPr="0027314F">
        <w:rPr>
          <w:b/>
          <w:bCs/>
        </w:rPr>
        <w:t>Description</w:t>
      </w:r>
      <w:r w:rsidRPr="0027314F">
        <w:t>: Allows users to set desired target levels for each component and dynamically compares them with current levels to prioritize upgrades.</w:t>
      </w:r>
    </w:p>
    <w:p w14:paraId="0ECBFF87" w14:textId="77777777" w:rsidR="0027314F" w:rsidRPr="0027314F" w:rsidRDefault="0027314F" w:rsidP="0027314F">
      <w:r w:rsidRPr="0027314F">
        <w:rPr>
          <w:b/>
          <w:bCs/>
        </w:rPr>
        <w:t>Components</w:t>
      </w:r>
      <w:r w:rsidRPr="0027314F">
        <w:t>:</w:t>
      </w:r>
    </w:p>
    <w:p w14:paraId="431691BE" w14:textId="77777777" w:rsidR="0027314F" w:rsidRPr="0027314F" w:rsidRDefault="0027314F" w:rsidP="0027314F">
      <w:pPr>
        <w:numPr>
          <w:ilvl w:val="0"/>
          <w:numId w:val="2"/>
        </w:numPr>
      </w:pPr>
      <w:r w:rsidRPr="0027314F">
        <w:t>Firewall (</w:t>
      </w:r>
      <w:proofErr w:type="spellStart"/>
      <w:r w:rsidRPr="0027314F">
        <w:t>fw</w:t>
      </w:r>
      <w:proofErr w:type="spellEnd"/>
      <w:r w:rsidRPr="0027314F">
        <w:t>)</w:t>
      </w:r>
    </w:p>
    <w:p w14:paraId="53E20C99" w14:textId="77777777" w:rsidR="0027314F" w:rsidRPr="0027314F" w:rsidRDefault="0027314F" w:rsidP="0027314F">
      <w:pPr>
        <w:numPr>
          <w:ilvl w:val="0"/>
          <w:numId w:val="2"/>
        </w:numPr>
      </w:pPr>
      <w:r w:rsidRPr="0027314F">
        <w:t>Scanner (</w:t>
      </w:r>
      <w:proofErr w:type="spellStart"/>
      <w:r w:rsidRPr="0027314F">
        <w:t>sc</w:t>
      </w:r>
      <w:proofErr w:type="spellEnd"/>
      <w:r w:rsidRPr="0027314F">
        <w:t>)</w:t>
      </w:r>
    </w:p>
    <w:p w14:paraId="220A3CF9" w14:textId="77777777" w:rsidR="0027314F" w:rsidRPr="0027314F" w:rsidRDefault="0027314F" w:rsidP="0027314F">
      <w:pPr>
        <w:numPr>
          <w:ilvl w:val="0"/>
          <w:numId w:val="2"/>
        </w:numPr>
      </w:pPr>
      <w:r w:rsidRPr="0027314F">
        <w:t>Miner (mi)</w:t>
      </w:r>
    </w:p>
    <w:p w14:paraId="7DD1EBCD" w14:textId="77777777" w:rsidR="0027314F" w:rsidRPr="0027314F" w:rsidRDefault="0027314F" w:rsidP="0027314F">
      <w:pPr>
        <w:numPr>
          <w:ilvl w:val="0"/>
          <w:numId w:val="2"/>
        </w:numPr>
      </w:pPr>
      <w:r w:rsidRPr="0027314F">
        <w:t>Stealer (</w:t>
      </w:r>
      <w:proofErr w:type="spellStart"/>
      <w:r w:rsidRPr="0027314F">
        <w:t>st</w:t>
      </w:r>
      <w:proofErr w:type="spellEnd"/>
      <w:r w:rsidRPr="0027314F">
        <w:t>)</w:t>
      </w:r>
    </w:p>
    <w:p w14:paraId="79502562" w14:textId="77777777" w:rsidR="0027314F" w:rsidRPr="0027314F" w:rsidRDefault="0027314F" w:rsidP="0027314F">
      <w:pPr>
        <w:numPr>
          <w:ilvl w:val="0"/>
          <w:numId w:val="2"/>
        </w:numPr>
      </w:pPr>
      <w:r w:rsidRPr="0027314F">
        <w:t>Vault (</w:t>
      </w:r>
      <w:proofErr w:type="spellStart"/>
      <w:r w:rsidRPr="0027314F">
        <w:t>va</w:t>
      </w:r>
      <w:proofErr w:type="spellEnd"/>
      <w:r w:rsidRPr="0027314F">
        <w:t>)</w:t>
      </w:r>
    </w:p>
    <w:p w14:paraId="12B72201" w14:textId="77777777" w:rsidR="0027314F" w:rsidRPr="0027314F" w:rsidRDefault="0027314F" w:rsidP="0027314F">
      <w:r w:rsidRPr="0027314F">
        <w:rPr>
          <w:b/>
          <w:bCs/>
        </w:rPr>
        <w:t>How It Works</w:t>
      </w:r>
      <w:r w:rsidRPr="0027314F">
        <w:t>:</w:t>
      </w:r>
    </w:p>
    <w:p w14:paraId="16A04E84" w14:textId="77777777" w:rsidR="0027314F" w:rsidRPr="0027314F" w:rsidRDefault="0027314F" w:rsidP="0027314F">
      <w:pPr>
        <w:numPr>
          <w:ilvl w:val="0"/>
          <w:numId w:val="3"/>
        </w:numPr>
      </w:pPr>
      <w:r w:rsidRPr="0027314F">
        <w:t>The script continuously checks the current levels of the components.</w:t>
      </w:r>
    </w:p>
    <w:p w14:paraId="1EF0E2BD" w14:textId="77777777" w:rsidR="0027314F" w:rsidRPr="0027314F" w:rsidRDefault="0027314F" w:rsidP="0027314F">
      <w:pPr>
        <w:numPr>
          <w:ilvl w:val="0"/>
          <w:numId w:val="3"/>
        </w:numPr>
      </w:pPr>
      <w:r w:rsidRPr="0027314F">
        <w:t>Compares current levels with target levels.</w:t>
      </w:r>
    </w:p>
    <w:p w14:paraId="1A373CC3" w14:textId="1F42D10C" w:rsidR="0027314F" w:rsidRPr="0027314F" w:rsidRDefault="0027314F" w:rsidP="0027314F">
      <w:pPr>
        <w:numPr>
          <w:ilvl w:val="0"/>
          <w:numId w:val="3"/>
        </w:numPr>
      </w:pPr>
      <w:r w:rsidRPr="0027314F">
        <w:t>Prioritizes upgrades for components that are furthest from their target levels.</w:t>
      </w:r>
      <w:r>
        <w:br/>
      </w:r>
    </w:p>
    <w:p w14:paraId="5422BEFC" w14:textId="77777777" w:rsidR="0027314F" w:rsidRPr="0027314F" w:rsidRDefault="0027314F" w:rsidP="0027314F">
      <w:r w:rsidRPr="0027314F">
        <w:rPr>
          <w:b/>
          <w:bCs/>
        </w:rPr>
        <w:t>Instructions</w:t>
      </w:r>
      <w:r w:rsidRPr="0027314F">
        <w:t>:</w:t>
      </w:r>
    </w:p>
    <w:p w14:paraId="5405A196" w14:textId="77777777" w:rsidR="0027314F" w:rsidRPr="0027314F" w:rsidRDefault="0027314F" w:rsidP="0027314F">
      <w:pPr>
        <w:numPr>
          <w:ilvl w:val="0"/>
          <w:numId w:val="4"/>
        </w:numPr>
      </w:pPr>
      <w:r w:rsidRPr="0027314F">
        <w:t>Open the control panel at the bottom-left of the screen.</w:t>
      </w:r>
    </w:p>
    <w:p w14:paraId="7714E1BD" w14:textId="77777777" w:rsidR="0027314F" w:rsidRPr="0027314F" w:rsidRDefault="0027314F" w:rsidP="0027314F">
      <w:pPr>
        <w:numPr>
          <w:ilvl w:val="0"/>
          <w:numId w:val="4"/>
        </w:numPr>
      </w:pPr>
      <w:r w:rsidRPr="0027314F">
        <w:t>Check the "Activate Upgrade Target Control" checkbox to enable the feature.</w:t>
      </w:r>
    </w:p>
    <w:p w14:paraId="7724FF3A" w14:textId="77777777" w:rsidR="0027314F" w:rsidRPr="0027314F" w:rsidRDefault="0027314F" w:rsidP="0027314F">
      <w:pPr>
        <w:numPr>
          <w:ilvl w:val="0"/>
          <w:numId w:val="4"/>
        </w:numPr>
      </w:pPr>
      <w:r w:rsidRPr="0027314F">
        <w:t>Set target levels for each component using the input fields.</w:t>
      </w:r>
    </w:p>
    <w:p w14:paraId="61603FBE" w14:textId="77777777" w:rsidR="0027314F" w:rsidRPr="0027314F" w:rsidRDefault="0027314F" w:rsidP="0027314F">
      <w:pPr>
        <w:numPr>
          <w:ilvl w:val="0"/>
          <w:numId w:val="4"/>
        </w:numPr>
      </w:pPr>
      <w:r w:rsidRPr="0027314F">
        <w:t>The script will automatically manage upgrades to reach the target levels.</w:t>
      </w:r>
    </w:p>
    <w:p w14:paraId="447A369D" w14:textId="77777777" w:rsidR="0027314F" w:rsidRPr="0027314F" w:rsidRDefault="0027314F" w:rsidP="0027314F">
      <w:pPr>
        <w:rPr>
          <w:b/>
          <w:bCs/>
        </w:rPr>
      </w:pPr>
      <w:r w:rsidRPr="0027314F">
        <w:rPr>
          <w:b/>
          <w:bCs/>
        </w:rPr>
        <w:lastRenderedPageBreak/>
        <w:t>2. Stealing Mode</w:t>
      </w:r>
    </w:p>
    <w:p w14:paraId="1F8DEFAB" w14:textId="77777777" w:rsidR="0027314F" w:rsidRPr="0027314F" w:rsidRDefault="0027314F" w:rsidP="0027314F">
      <w:r w:rsidRPr="0027314F">
        <w:rPr>
          <w:b/>
          <w:bCs/>
        </w:rPr>
        <w:t>Description</w:t>
      </w:r>
      <w:r w:rsidRPr="0027314F">
        <w:t>: Ensures a buffer is maintained in the vault to allow for scanning and stealing from other players. Overrides other upgrade logic when active.</w:t>
      </w:r>
    </w:p>
    <w:p w14:paraId="2330234D" w14:textId="77777777" w:rsidR="0027314F" w:rsidRPr="0027314F" w:rsidRDefault="0027314F" w:rsidP="0027314F">
      <w:r w:rsidRPr="0027314F">
        <w:rPr>
          <w:b/>
          <w:bCs/>
        </w:rPr>
        <w:t>How It Works</w:t>
      </w:r>
      <w:r w:rsidRPr="0027314F">
        <w:t>:</w:t>
      </w:r>
    </w:p>
    <w:p w14:paraId="08C712F3" w14:textId="77777777" w:rsidR="0027314F" w:rsidRPr="0027314F" w:rsidRDefault="0027314F" w:rsidP="0027314F">
      <w:pPr>
        <w:numPr>
          <w:ilvl w:val="0"/>
          <w:numId w:val="5"/>
        </w:numPr>
      </w:pPr>
      <w:r w:rsidRPr="0027314F">
        <w:t>When enabled, the script reserves a buffer equal to the cost of one scanner upgrade plus one stealer upgrade.</w:t>
      </w:r>
    </w:p>
    <w:p w14:paraId="582E9CD0" w14:textId="77777777" w:rsidR="0027314F" w:rsidRPr="0027314F" w:rsidRDefault="0027314F" w:rsidP="0027314F">
      <w:pPr>
        <w:numPr>
          <w:ilvl w:val="0"/>
          <w:numId w:val="5"/>
        </w:numPr>
      </w:pPr>
      <w:r w:rsidRPr="0027314F">
        <w:t>Ensures that this buffer is not used by other upgrades.</w:t>
      </w:r>
    </w:p>
    <w:p w14:paraId="0F42BBAC" w14:textId="77777777" w:rsidR="0027314F" w:rsidRPr="0027314F" w:rsidRDefault="0027314F" w:rsidP="0027314F">
      <w:pPr>
        <w:numPr>
          <w:ilvl w:val="0"/>
          <w:numId w:val="5"/>
        </w:numPr>
      </w:pPr>
      <w:r w:rsidRPr="0027314F">
        <w:t>Uses single upgrade buttons instead of max upgrade buttons to avoid depleting the buffer.</w:t>
      </w:r>
    </w:p>
    <w:p w14:paraId="0E265C60" w14:textId="77777777" w:rsidR="0027314F" w:rsidRPr="0027314F" w:rsidRDefault="0027314F" w:rsidP="0027314F">
      <w:r w:rsidRPr="0027314F">
        <w:rPr>
          <w:b/>
          <w:bCs/>
        </w:rPr>
        <w:t>Instructions</w:t>
      </w:r>
      <w:r w:rsidRPr="0027314F">
        <w:t>:</w:t>
      </w:r>
    </w:p>
    <w:p w14:paraId="70B28CC3" w14:textId="77777777" w:rsidR="0027314F" w:rsidRPr="0027314F" w:rsidRDefault="0027314F" w:rsidP="0027314F">
      <w:pPr>
        <w:numPr>
          <w:ilvl w:val="0"/>
          <w:numId w:val="6"/>
        </w:numPr>
      </w:pPr>
      <w:r w:rsidRPr="0027314F">
        <w:t>Check the "Activate Stealing Mode" checkbox in the control panel to enable stealing mode.</w:t>
      </w:r>
    </w:p>
    <w:p w14:paraId="0CCF1665" w14:textId="77777777" w:rsidR="0027314F" w:rsidRPr="0027314F" w:rsidRDefault="0027314F" w:rsidP="0027314F">
      <w:pPr>
        <w:numPr>
          <w:ilvl w:val="0"/>
          <w:numId w:val="6"/>
        </w:numPr>
      </w:pPr>
      <w:r w:rsidRPr="0027314F">
        <w:t>The script will automatically maintain the required buffer and adjust upgrade behavior.</w:t>
      </w:r>
    </w:p>
    <w:p w14:paraId="7F9AD669" w14:textId="77777777" w:rsidR="0027314F" w:rsidRPr="0027314F" w:rsidRDefault="0027314F" w:rsidP="0027314F">
      <w:pPr>
        <w:rPr>
          <w:b/>
          <w:bCs/>
        </w:rPr>
      </w:pPr>
      <w:r w:rsidRPr="0027314F">
        <w:rPr>
          <w:b/>
          <w:bCs/>
        </w:rPr>
        <w:t>3. Most Recent Victim Tracking</w:t>
      </w:r>
    </w:p>
    <w:p w14:paraId="72208369" w14:textId="77777777" w:rsidR="0027314F" w:rsidRPr="0027314F" w:rsidRDefault="0027314F" w:rsidP="0027314F">
      <w:r w:rsidRPr="0027314F">
        <w:rPr>
          <w:b/>
          <w:bCs/>
        </w:rPr>
        <w:t>Description</w:t>
      </w:r>
      <w:r w:rsidRPr="0027314F">
        <w:t>: Tracks the most recent player who was stolen from by monitoring the event log.</w:t>
      </w:r>
    </w:p>
    <w:p w14:paraId="645E4A5B" w14:textId="77777777" w:rsidR="0027314F" w:rsidRPr="0027314F" w:rsidRDefault="0027314F" w:rsidP="0027314F">
      <w:r w:rsidRPr="0027314F">
        <w:rPr>
          <w:b/>
          <w:bCs/>
        </w:rPr>
        <w:t>How It Works</w:t>
      </w:r>
      <w:r w:rsidRPr="0027314F">
        <w:t>:</w:t>
      </w:r>
    </w:p>
    <w:p w14:paraId="10575E9A" w14:textId="77777777" w:rsidR="0027314F" w:rsidRPr="0027314F" w:rsidRDefault="0027314F" w:rsidP="0027314F">
      <w:pPr>
        <w:numPr>
          <w:ilvl w:val="0"/>
          <w:numId w:val="7"/>
        </w:numPr>
      </w:pPr>
      <w:r w:rsidRPr="0027314F">
        <w:t>Observes the event log for messages indicating successful steals.</w:t>
      </w:r>
    </w:p>
    <w:p w14:paraId="02D4EFBF" w14:textId="77777777" w:rsidR="0027314F" w:rsidRPr="0027314F" w:rsidRDefault="0027314F" w:rsidP="0027314F">
      <w:pPr>
        <w:numPr>
          <w:ilvl w:val="0"/>
          <w:numId w:val="7"/>
        </w:numPr>
      </w:pPr>
      <w:r w:rsidRPr="0027314F">
        <w:t>Updates the most recent victim display in the control panel.</w:t>
      </w:r>
    </w:p>
    <w:p w14:paraId="3DFE35E6" w14:textId="77777777" w:rsidR="0027314F" w:rsidRPr="0027314F" w:rsidRDefault="0027314F" w:rsidP="0027314F">
      <w:r w:rsidRPr="0027314F">
        <w:rPr>
          <w:b/>
          <w:bCs/>
        </w:rPr>
        <w:t>Instructions</w:t>
      </w:r>
      <w:r w:rsidRPr="0027314F">
        <w:t>:</w:t>
      </w:r>
    </w:p>
    <w:p w14:paraId="5C668548" w14:textId="77777777" w:rsidR="0027314F" w:rsidRPr="0027314F" w:rsidRDefault="0027314F" w:rsidP="0027314F">
      <w:pPr>
        <w:numPr>
          <w:ilvl w:val="0"/>
          <w:numId w:val="8"/>
        </w:numPr>
      </w:pPr>
      <w:r w:rsidRPr="0027314F">
        <w:t>No additional configuration is needed.</w:t>
      </w:r>
    </w:p>
    <w:p w14:paraId="64140BFF" w14:textId="77777777" w:rsidR="0027314F" w:rsidRPr="0027314F" w:rsidRDefault="0027314F" w:rsidP="0027314F">
      <w:pPr>
        <w:numPr>
          <w:ilvl w:val="0"/>
          <w:numId w:val="8"/>
        </w:numPr>
      </w:pPr>
      <w:r w:rsidRPr="0027314F">
        <w:t>The most recent victim will be displayed in the "Most Recent Victim" section of the control panel.</w:t>
      </w:r>
    </w:p>
    <w:p w14:paraId="701D249A" w14:textId="77777777" w:rsidR="0027314F" w:rsidRPr="0027314F" w:rsidRDefault="0027314F" w:rsidP="0027314F">
      <w:pPr>
        <w:rPr>
          <w:b/>
          <w:bCs/>
        </w:rPr>
      </w:pPr>
      <w:r w:rsidRPr="0027314F">
        <w:rPr>
          <w:b/>
          <w:bCs/>
        </w:rPr>
        <w:t>4. Inactivity Detection</w:t>
      </w:r>
    </w:p>
    <w:p w14:paraId="29122886" w14:textId="77777777" w:rsidR="0027314F" w:rsidRDefault="0027314F" w:rsidP="0027314F">
      <w:r w:rsidRPr="0027314F">
        <w:rPr>
          <w:b/>
          <w:bCs/>
        </w:rPr>
        <w:t>Description</w:t>
      </w:r>
      <w:r w:rsidRPr="0027314F">
        <w:t>: Detects periods of inactivity and refreshes the page to ensure the script remains active.</w:t>
      </w:r>
    </w:p>
    <w:p w14:paraId="6A113102" w14:textId="77777777" w:rsidR="00564A6B" w:rsidRPr="0027314F" w:rsidRDefault="00564A6B" w:rsidP="0027314F"/>
    <w:p w14:paraId="38A96AD5" w14:textId="77777777" w:rsidR="0027314F" w:rsidRPr="0027314F" w:rsidRDefault="0027314F" w:rsidP="0027314F">
      <w:r w:rsidRPr="0027314F">
        <w:rPr>
          <w:b/>
          <w:bCs/>
        </w:rPr>
        <w:lastRenderedPageBreak/>
        <w:t>How It Works</w:t>
      </w:r>
      <w:r w:rsidRPr="0027314F">
        <w:t>:</w:t>
      </w:r>
    </w:p>
    <w:p w14:paraId="56743229" w14:textId="77777777" w:rsidR="0027314F" w:rsidRPr="0027314F" w:rsidRDefault="0027314F" w:rsidP="0027314F">
      <w:pPr>
        <w:numPr>
          <w:ilvl w:val="0"/>
          <w:numId w:val="9"/>
        </w:numPr>
      </w:pPr>
      <w:r w:rsidRPr="0027314F">
        <w:t>Monitors the coins and vault values.</w:t>
      </w:r>
    </w:p>
    <w:p w14:paraId="42B5455B" w14:textId="77777777" w:rsidR="0027314F" w:rsidRPr="0027314F" w:rsidRDefault="0027314F" w:rsidP="0027314F">
      <w:pPr>
        <w:numPr>
          <w:ilvl w:val="0"/>
          <w:numId w:val="9"/>
        </w:numPr>
      </w:pPr>
      <w:r w:rsidRPr="0027314F">
        <w:t>If there is no change for an extended period, the script reloads the page.</w:t>
      </w:r>
    </w:p>
    <w:p w14:paraId="3F329491" w14:textId="77777777" w:rsidR="0027314F" w:rsidRPr="0027314F" w:rsidRDefault="0027314F" w:rsidP="0027314F">
      <w:r w:rsidRPr="0027314F">
        <w:rPr>
          <w:b/>
          <w:bCs/>
        </w:rPr>
        <w:t>Instructions</w:t>
      </w:r>
      <w:r w:rsidRPr="0027314F">
        <w:t>:</w:t>
      </w:r>
    </w:p>
    <w:p w14:paraId="127A56B8" w14:textId="77777777" w:rsidR="0027314F" w:rsidRPr="0027314F" w:rsidRDefault="0027314F" w:rsidP="0027314F">
      <w:pPr>
        <w:numPr>
          <w:ilvl w:val="0"/>
          <w:numId w:val="10"/>
        </w:numPr>
      </w:pPr>
      <w:r w:rsidRPr="0027314F">
        <w:t>No additional configuration is needed.</w:t>
      </w:r>
    </w:p>
    <w:p w14:paraId="7A5D94BA" w14:textId="77777777" w:rsidR="0027314F" w:rsidRPr="0027314F" w:rsidRDefault="0027314F" w:rsidP="0027314F">
      <w:pPr>
        <w:numPr>
          <w:ilvl w:val="0"/>
          <w:numId w:val="10"/>
        </w:numPr>
      </w:pPr>
      <w:r w:rsidRPr="0027314F">
        <w:t>The script will automatically detect inactivity and refresh the page if necessary.</w:t>
      </w:r>
    </w:p>
    <w:p w14:paraId="731F9323" w14:textId="77777777" w:rsidR="0027314F" w:rsidRPr="0027314F" w:rsidRDefault="0027314F" w:rsidP="0027314F">
      <w:pPr>
        <w:rPr>
          <w:b/>
          <w:bCs/>
        </w:rPr>
      </w:pPr>
      <w:r w:rsidRPr="0027314F">
        <w:rPr>
          <w:b/>
          <w:bCs/>
        </w:rPr>
        <w:t>5. Persistent State Management</w:t>
      </w:r>
    </w:p>
    <w:p w14:paraId="1D5C9164" w14:textId="77777777" w:rsidR="0027314F" w:rsidRPr="0027314F" w:rsidRDefault="0027314F" w:rsidP="0027314F">
      <w:r w:rsidRPr="0027314F">
        <w:rPr>
          <w:b/>
          <w:bCs/>
        </w:rPr>
        <w:t>Description</w:t>
      </w:r>
      <w:r w:rsidRPr="0027314F">
        <w:t xml:space="preserve">: Saves the state of the control panel and other settings to </w:t>
      </w:r>
      <w:proofErr w:type="spellStart"/>
      <w:r w:rsidRPr="0027314F">
        <w:t>localStorage</w:t>
      </w:r>
      <w:proofErr w:type="spellEnd"/>
      <w:r w:rsidRPr="0027314F">
        <w:t xml:space="preserve"> to preserve them across page reloads.</w:t>
      </w:r>
    </w:p>
    <w:p w14:paraId="03425D8F" w14:textId="77777777" w:rsidR="0027314F" w:rsidRPr="0027314F" w:rsidRDefault="0027314F" w:rsidP="0027314F">
      <w:r w:rsidRPr="0027314F">
        <w:rPr>
          <w:b/>
          <w:bCs/>
        </w:rPr>
        <w:t>How It Works</w:t>
      </w:r>
      <w:r w:rsidRPr="0027314F">
        <w:t>:</w:t>
      </w:r>
    </w:p>
    <w:p w14:paraId="240BDB37" w14:textId="77777777" w:rsidR="0027314F" w:rsidRPr="0027314F" w:rsidRDefault="0027314F" w:rsidP="0027314F">
      <w:pPr>
        <w:numPr>
          <w:ilvl w:val="0"/>
          <w:numId w:val="11"/>
        </w:numPr>
      </w:pPr>
      <w:r w:rsidRPr="0027314F">
        <w:t>Saves settings such as the active state of upgrade target control, stealing mode, transfer threshold multiplier, and target levels.</w:t>
      </w:r>
    </w:p>
    <w:p w14:paraId="75E5A386" w14:textId="77777777" w:rsidR="0027314F" w:rsidRPr="0027314F" w:rsidRDefault="0027314F" w:rsidP="0027314F">
      <w:pPr>
        <w:numPr>
          <w:ilvl w:val="0"/>
          <w:numId w:val="11"/>
        </w:numPr>
      </w:pPr>
      <w:r w:rsidRPr="0027314F">
        <w:t>Restores these settings when the page is reloaded.</w:t>
      </w:r>
    </w:p>
    <w:p w14:paraId="05BF34A8" w14:textId="77777777" w:rsidR="0027314F" w:rsidRPr="0027314F" w:rsidRDefault="0027314F" w:rsidP="0027314F">
      <w:r w:rsidRPr="0027314F">
        <w:rPr>
          <w:b/>
          <w:bCs/>
        </w:rPr>
        <w:t>Instructions</w:t>
      </w:r>
      <w:r w:rsidRPr="0027314F">
        <w:t>:</w:t>
      </w:r>
    </w:p>
    <w:p w14:paraId="1353D6F1" w14:textId="77777777" w:rsidR="0027314F" w:rsidRPr="0027314F" w:rsidRDefault="0027314F" w:rsidP="0027314F">
      <w:pPr>
        <w:numPr>
          <w:ilvl w:val="0"/>
          <w:numId w:val="12"/>
        </w:numPr>
      </w:pPr>
      <w:r w:rsidRPr="0027314F">
        <w:t>Settings are automatically saved and restored.</w:t>
      </w:r>
    </w:p>
    <w:p w14:paraId="1269A116" w14:textId="00D2FA80" w:rsidR="0027314F" w:rsidRPr="0027314F" w:rsidRDefault="0027314F" w:rsidP="0027314F">
      <w:pPr>
        <w:numPr>
          <w:ilvl w:val="0"/>
          <w:numId w:val="12"/>
        </w:numPr>
      </w:pPr>
      <w:r w:rsidRPr="0027314F">
        <w:t>Simply configure the settings in the control panel, and they will persist across sessions.</w:t>
      </w:r>
      <w:r>
        <w:br/>
      </w:r>
    </w:p>
    <w:p w14:paraId="090BBAD0" w14:textId="77777777" w:rsidR="0027314F" w:rsidRPr="0027314F" w:rsidRDefault="0027314F" w:rsidP="0027314F">
      <w:pPr>
        <w:rPr>
          <w:b/>
          <w:bCs/>
        </w:rPr>
      </w:pPr>
      <w:r w:rsidRPr="0027314F">
        <w:rPr>
          <w:b/>
          <w:bCs/>
        </w:rPr>
        <w:t>Script Overview</w:t>
      </w:r>
    </w:p>
    <w:p w14:paraId="220A6B6C" w14:textId="77777777" w:rsidR="0027314F" w:rsidRPr="0027314F" w:rsidRDefault="0027314F" w:rsidP="0027314F">
      <w:r w:rsidRPr="0027314F">
        <w:t>Here’s a detailed overview of the script's main functions and their purposes:</w:t>
      </w:r>
    </w:p>
    <w:p w14:paraId="04C7C802" w14:textId="77777777" w:rsidR="0027314F" w:rsidRPr="0027314F" w:rsidRDefault="0027314F" w:rsidP="0027314F">
      <w:pPr>
        <w:rPr>
          <w:b/>
          <w:bCs/>
        </w:rPr>
      </w:pPr>
      <w:r w:rsidRPr="0027314F">
        <w:rPr>
          <w:b/>
          <w:bCs/>
        </w:rPr>
        <w:t>Initialization and Main Loop</w:t>
      </w:r>
    </w:p>
    <w:p w14:paraId="7F50A9EC" w14:textId="77777777" w:rsidR="0027314F" w:rsidRPr="0027314F" w:rsidRDefault="0027314F" w:rsidP="0027314F">
      <w:pPr>
        <w:numPr>
          <w:ilvl w:val="0"/>
          <w:numId w:val="15"/>
        </w:numPr>
      </w:pPr>
      <w:proofErr w:type="spellStart"/>
      <w:r w:rsidRPr="0027314F">
        <w:rPr>
          <w:b/>
          <w:bCs/>
        </w:rPr>
        <w:t>initAutomation</w:t>
      </w:r>
      <w:proofErr w:type="spellEnd"/>
      <w:r w:rsidRPr="0027314F">
        <w:t>: Initializes the script, sets up the control panel, starts the event log monitor, and sets the interval for performing strategic upgrades and transfers.</w:t>
      </w:r>
    </w:p>
    <w:p w14:paraId="5493C196" w14:textId="38E0B314" w:rsidR="0027314F" w:rsidRPr="0027314F" w:rsidRDefault="0027314F" w:rsidP="0027314F">
      <w:pPr>
        <w:numPr>
          <w:ilvl w:val="0"/>
          <w:numId w:val="15"/>
        </w:numPr>
      </w:pPr>
      <w:proofErr w:type="spellStart"/>
      <w:r w:rsidRPr="0027314F">
        <w:rPr>
          <w:b/>
          <w:bCs/>
        </w:rPr>
        <w:t>waitForJQuery</w:t>
      </w:r>
      <w:proofErr w:type="spellEnd"/>
      <w:r w:rsidRPr="0027314F">
        <w:t>: Ensures jQuery is loaded before initializing the script.</w:t>
      </w:r>
      <w:r>
        <w:br/>
      </w:r>
    </w:p>
    <w:p w14:paraId="43768543" w14:textId="77777777" w:rsidR="0027314F" w:rsidRPr="0027314F" w:rsidRDefault="0027314F" w:rsidP="0027314F">
      <w:pPr>
        <w:rPr>
          <w:b/>
          <w:bCs/>
        </w:rPr>
      </w:pPr>
      <w:r w:rsidRPr="0027314F">
        <w:rPr>
          <w:b/>
          <w:bCs/>
        </w:rPr>
        <w:t>Upgrade and Transfer Logic</w:t>
      </w:r>
    </w:p>
    <w:p w14:paraId="34E33927" w14:textId="77777777" w:rsidR="0027314F" w:rsidRPr="0027314F" w:rsidRDefault="0027314F" w:rsidP="0027314F">
      <w:pPr>
        <w:numPr>
          <w:ilvl w:val="0"/>
          <w:numId w:val="16"/>
        </w:numPr>
      </w:pPr>
      <w:proofErr w:type="spellStart"/>
      <w:r w:rsidRPr="0027314F">
        <w:rPr>
          <w:b/>
          <w:bCs/>
        </w:rPr>
        <w:t>performStrategicUpgradesAndTransfers</w:t>
      </w:r>
      <w:proofErr w:type="spellEnd"/>
      <w:r w:rsidRPr="0027314F">
        <w:t>: Main function that coordinates upgrades and transfers based on the active mode (standard or upgrade target control).</w:t>
      </w:r>
    </w:p>
    <w:p w14:paraId="0C145088" w14:textId="77777777" w:rsidR="0027314F" w:rsidRPr="0027314F" w:rsidRDefault="0027314F" w:rsidP="0027314F">
      <w:pPr>
        <w:numPr>
          <w:ilvl w:val="0"/>
          <w:numId w:val="16"/>
        </w:numPr>
      </w:pPr>
      <w:proofErr w:type="spellStart"/>
      <w:r w:rsidRPr="0027314F">
        <w:rPr>
          <w:b/>
          <w:bCs/>
        </w:rPr>
        <w:lastRenderedPageBreak/>
        <w:t>performUpgradeTargetControl</w:t>
      </w:r>
      <w:proofErr w:type="spellEnd"/>
      <w:r w:rsidRPr="0027314F">
        <w:t>: Handles upgrades based on user-defined target levels.</w:t>
      </w:r>
    </w:p>
    <w:p w14:paraId="02623033" w14:textId="77777777" w:rsidR="0027314F" w:rsidRPr="0027314F" w:rsidRDefault="0027314F" w:rsidP="0027314F">
      <w:pPr>
        <w:numPr>
          <w:ilvl w:val="0"/>
          <w:numId w:val="16"/>
        </w:numPr>
      </w:pPr>
      <w:proofErr w:type="spellStart"/>
      <w:r w:rsidRPr="0027314F">
        <w:rPr>
          <w:b/>
          <w:bCs/>
        </w:rPr>
        <w:t>performTransfers</w:t>
      </w:r>
      <w:proofErr w:type="spellEnd"/>
      <w:r w:rsidRPr="0027314F">
        <w:t>: Manages transfers of coins to the vault based on the transfer threshold.</w:t>
      </w:r>
    </w:p>
    <w:p w14:paraId="0BDFD040" w14:textId="77777777" w:rsidR="0027314F" w:rsidRPr="0027314F" w:rsidRDefault="0027314F" w:rsidP="0027314F">
      <w:pPr>
        <w:rPr>
          <w:b/>
          <w:bCs/>
        </w:rPr>
      </w:pPr>
      <w:r w:rsidRPr="0027314F">
        <w:rPr>
          <w:b/>
          <w:bCs/>
        </w:rPr>
        <w:t>Upgrade Functions</w:t>
      </w:r>
    </w:p>
    <w:p w14:paraId="2444D1D0" w14:textId="77777777" w:rsidR="0027314F" w:rsidRPr="0027314F" w:rsidRDefault="0027314F" w:rsidP="0027314F">
      <w:pPr>
        <w:numPr>
          <w:ilvl w:val="0"/>
          <w:numId w:val="17"/>
        </w:numPr>
      </w:pPr>
      <w:proofErr w:type="spellStart"/>
      <w:r w:rsidRPr="0027314F">
        <w:rPr>
          <w:b/>
          <w:bCs/>
        </w:rPr>
        <w:t>upgradeComponentToTarget</w:t>
      </w:r>
      <w:proofErr w:type="spellEnd"/>
      <w:r w:rsidRPr="0027314F">
        <w:t>: Checks if a component should be upgraded to its target level.</w:t>
      </w:r>
    </w:p>
    <w:p w14:paraId="7F31E99F" w14:textId="77777777" w:rsidR="0027314F" w:rsidRPr="0027314F" w:rsidRDefault="0027314F" w:rsidP="0027314F">
      <w:pPr>
        <w:numPr>
          <w:ilvl w:val="0"/>
          <w:numId w:val="17"/>
        </w:numPr>
      </w:pPr>
      <w:proofErr w:type="spellStart"/>
      <w:r w:rsidRPr="0027314F">
        <w:rPr>
          <w:b/>
          <w:bCs/>
        </w:rPr>
        <w:t>upgradeComponentIfNeeded</w:t>
      </w:r>
      <w:proofErr w:type="spellEnd"/>
      <w:r w:rsidRPr="0027314F">
        <w:t>: Determines if an upgrade should be performed and initiates it.</w:t>
      </w:r>
    </w:p>
    <w:p w14:paraId="38DC7E3F" w14:textId="77777777" w:rsidR="0027314F" w:rsidRPr="0027314F" w:rsidRDefault="0027314F" w:rsidP="0027314F">
      <w:pPr>
        <w:numPr>
          <w:ilvl w:val="0"/>
          <w:numId w:val="17"/>
        </w:numPr>
      </w:pPr>
      <w:proofErr w:type="spellStart"/>
      <w:r w:rsidRPr="0027314F">
        <w:rPr>
          <w:b/>
          <w:bCs/>
        </w:rPr>
        <w:t>performSingleUpgrade</w:t>
      </w:r>
      <w:proofErr w:type="spellEnd"/>
      <w:r w:rsidRPr="0027314F">
        <w:t>: Executes a single upgrade action.</w:t>
      </w:r>
    </w:p>
    <w:p w14:paraId="7DE41452" w14:textId="77777777" w:rsidR="0027314F" w:rsidRPr="0027314F" w:rsidRDefault="0027314F" w:rsidP="0027314F">
      <w:pPr>
        <w:numPr>
          <w:ilvl w:val="0"/>
          <w:numId w:val="17"/>
        </w:numPr>
      </w:pPr>
      <w:proofErr w:type="spellStart"/>
      <w:r w:rsidRPr="0027314F">
        <w:rPr>
          <w:b/>
          <w:bCs/>
        </w:rPr>
        <w:t>performMultipleUpgrades</w:t>
      </w:r>
      <w:proofErr w:type="spellEnd"/>
      <w:r w:rsidRPr="0027314F">
        <w:t>: Executes multiple upgrades with a delay between each.</w:t>
      </w:r>
    </w:p>
    <w:p w14:paraId="31EC7B09" w14:textId="77777777" w:rsidR="0027314F" w:rsidRPr="0027314F" w:rsidRDefault="0027314F" w:rsidP="0027314F">
      <w:pPr>
        <w:rPr>
          <w:b/>
          <w:bCs/>
        </w:rPr>
      </w:pPr>
      <w:r w:rsidRPr="0027314F">
        <w:rPr>
          <w:b/>
          <w:bCs/>
        </w:rPr>
        <w:t>Utility Functions</w:t>
      </w:r>
    </w:p>
    <w:p w14:paraId="5838DBD0" w14:textId="77777777" w:rsidR="0027314F" w:rsidRPr="0027314F" w:rsidRDefault="0027314F" w:rsidP="0027314F">
      <w:pPr>
        <w:numPr>
          <w:ilvl w:val="0"/>
          <w:numId w:val="18"/>
        </w:numPr>
      </w:pPr>
      <w:proofErr w:type="spellStart"/>
      <w:r w:rsidRPr="0027314F">
        <w:rPr>
          <w:b/>
          <w:bCs/>
        </w:rPr>
        <w:t>getCurrentLevels</w:t>
      </w:r>
      <w:proofErr w:type="spellEnd"/>
      <w:r w:rsidRPr="0027314F">
        <w:t>: Retrieves the current levels of all components.</w:t>
      </w:r>
    </w:p>
    <w:p w14:paraId="1855A8B6" w14:textId="77777777" w:rsidR="0027314F" w:rsidRPr="0027314F" w:rsidRDefault="0027314F" w:rsidP="0027314F">
      <w:pPr>
        <w:numPr>
          <w:ilvl w:val="0"/>
          <w:numId w:val="18"/>
        </w:numPr>
      </w:pPr>
      <w:proofErr w:type="spellStart"/>
      <w:r w:rsidRPr="0027314F">
        <w:rPr>
          <w:b/>
          <w:bCs/>
        </w:rPr>
        <w:t>getUpgradeCosts</w:t>
      </w:r>
      <w:proofErr w:type="spellEnd"/>
      <w:r w:rsidRPr="0027314F">
        <w:t>: Retrieves the upgrade costs of all components.</w:t>
      </w:r>
    </w:p>
    <w:p w14:paraId="2936020B" w14:textId="77777777" w:rsidR="0027314F" w:rsidRPr="0027314F" w:rsidRDefault="0027314F" w:rsidP="0027314F">
      <w:pPr>
        <w:numPr>
          <w:ilvl w:val="0"/>
          <w:numId w:val="18"/>
        </w:numPr>
      </w:pPr>
      <w:proofErr w:type="spellStart"/>
      <w:r w:rsidRPr="0027314F">
        <w:rPr>
          <w:b/>
          <w:bCs/>
        </w:rPr>
        <w:t>getDiscrepancies</w:t>
      </w:r>
      <w:proofErr w:type="spellEnd"/>
      <w:r w:rsidRPr="0027314F">
        <w:t>: Calculates the discrepancies between current and target levels.</w:t>
      </w:r>
    </w:p>
    <w:p w14:paraId="17F9351E" w14:textId="77777777" w:rsidR="0027314F" w:rsidRPr="0027314F" w:rsidRDefault="0027314F" w:rsidP="0027314F">
      <w:pPr>
        <w:numPr>
          <w:ilvl w:val="0"/>
          <w:numId w:val="18"/>
        </w:numPr>
      </w:pPr>
      <w:proofErr w:type="spellStart"/>
      <w:r w:rsidRPr="0027314F">
        <w:rPr>
          <w:b/>
          <w:bCs/>
        </w:rPr>
        <w:t>getComponentId</w:t>
      </w:r>
      <w:proofErr w:type="spellEnd"/>
      <w:r w:rsidRPr="0027314F">
        <w:t>: Maps component keys to their respective IDs.</w:t>
      </w:r>
    </w:p>
    <w:p w14:paraId="4E778090" w14:textId="77777777" w:rsidR="0027314F" w:rsidRPr="0027314F" w:rsidRDefault="0027314F" w:rsidP="0027314F">
      <w:pPr>
        <w:numPr>
          <w:ilvl w:val="0"/>
          <w:numId w:val="18"/>
        </w:numPr>
      </w:pPr>
      <w:proofErr w:type="spellStart"/>
      <w:r w:rsidRPr="0027314F">
        <w:rPr>
          <w:b/>
          <w:bCs/>
        </w:rPr>
        <w:t>updateCurrentLevelDisplay</w:t>
      </w:r>
      <w:proofErr w:type="spellEnd"/>
      <w:r w:rsidRPr="0027314F">
        <w:t>: Updates the displayed current levels in the control panel.</w:t>
      </w:r>
    </w:p>
    <w:p w14:paraId="598BE4C9" w14:textId="77777777" w:rsidR="0027314F" w:rsidRPr="0027314F" w:rsidRDefault="0027314F" w:rsidP="0027314F">
      <w:pPr>
        <w:numPr>
          <w:ilvl w:val="0"/>
          <w:numId w:val="18"/>
        </w:numPr>
      </w:pPr>
      <w:proofErr w:type="spellStart"/>
      <w:r w:rsidRPr="0027314F">
        <w:rPr>
          <w:b/>
          <w:bCs/>
        </w:rPr>
        <w:t>saveState</w:t>
      </w:r>
      <w:proofErr w:type="spellEnd"/>
      <w:r w:rsidRPr="0027314F">
        <w:t xml:space="preserve">: Saves the current state to </w:t>
      </w:r>
      <w:proofErr w:type="spellStart"/>
      <w:r w:rsidRPr="0027314F">
        <w:t>localStorage</w:t>
      </w:r>
      <w:proofErr w:type="spellEnd"/>
      <w:r w:rsidRPr="0027314F">
        <w:t>.</w:t>
      </w:r>
    </w:p>
    <w:p w14:paraId="66D4D001" w14:textId="77777777" w:rsidR="0027314F" w:rsidRPr="0027314F" w:rsidRDefault="0027314F" w:rsidP="0027314F">
      <w:pPr>
        <w:numPr>
          <w:ilvl w:val="0"/>
          <w:numId w:val="18"/>
        </w:numPr>
      </w:pPr>
      <w:proofErr w:type="spellStart"/>
      <w:r w:rsidRPr="0027314F">
        <w:rPr>
          <w:b/>
          <w:bCs/>
        </w:rPr>
        <w:t>loadState</w:t>
      </w:r>
      <w:proofErr w:type="spellEnd"/>
      <w:r w:rsidRPr="0027314F">
        <w:t xml:space="preserve">: Loads the saved state from </w:t>
      </w:r>
      <w:proofErr w:type="spellStart"/>
      <w:r w:rsidRPr="0027314F">
        <w:t>localStorage</w:t>
      </w:r>
      <w:proofErr w:type="spellEnd"/>
      <w:r w:rsidRPr="0027314F">
        <w:t>.</w:t>
      </w:r>
    </w:p>
    <w:p w14:paraId="0D3CA02A" w14:textId="77777777" w:rsidR="0027314F" w:rsidRPr="0027314F" w:rsidRDefault="0027314F" w:rsidP="0027314F">
      <w:pPr>
        <w:numPr>
          <w:ilvl w:val="0"/>
          <w:numId w:val="18"/>
        </w:numPr>
      </w:pPr>
      <w:proofErr w:type="spellStart"/>
      <w:r w:rsidRPr="0027314F">
        <w:rPr>
          <w:b/>
          <w:bCs/>
        </w:rPr>
        <w:t>checkForInactivity</w:t>
      </w:r>
      <w:proofErr w:type="spellEnd"/>
      <w:r w:rsidRPr="0027314F">
        <w:t>: Monitors for inactivity and forces a page refresh if necessary.</w:t>
      </w:r>
    </w:p>
    <w:p w14:paraId="2F9FFF7E" w14:textId="77777777" w:rsidR="0027314F" w:rsidRDefault="0027314F"/>
    <w:sectPr w:rsidR="002731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01DCF"/>
    <w:multiLevelType w:val="multilevel"/>
    <w:tmpl w:val="97ECA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C95F50"/>
    <w:multiLevelType w:val="multilevel"/>
    <w:tmpl w:val="9B3E2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D11997"/>
    <w:multiLevelType w:val="multilevel"/>
    <w:tmpl w:val="E1BEE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FD0180"/>
    <w:multiLevelType w:val="multilevel"/>
    <w:tmpl w:val="6B40C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560B45"/>
    <w:multiLevelType w:val="multilevel"/>
    <w:tmpl w:val="09869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EB0F1C"/>
    <w:multiLevelType w:val="multilevel"/>
    <w:tmpl w:val="A06E1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042039"/>
    <w:multiLevelType w:val="multilevel"/>
    <w:tmpl w:val="D9CA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DC180D"/>
    <w:multiLevelType w:val="multilevel"/>
    <w:tmpl w:val="B4DE16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E73C41"/>
    <w:multiLevelType w:val="multilevel"/>
    <w:tmpl w:val="9D040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A555D1A"/>
    <w:multiLevelType w:val="multilevel"/>
    <w:tmpl w:val="EEC47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4424CC"/>
    <w:multiLevelType w:val="multilevel"/>
    <w:tmpl w:val="B7084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CA0CFD"/>
    <w:multiLevelType w:val="multilevel"/>
    <w:tmpl w:val="D1288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6A83C7E"/>
    <w:multiLevelType w:val="multilevel"/>
    <w:tmpl w:val="EE643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AE6E30"/>
    <w:multiLevelType w:val="multilevel"/>
    <w:tmpl w:val="E8B62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47930F0"/>
    <w:multiLevelType w:val="multilevel"/>
    <w:tmpl w:val="426A6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A549C5"/>
    <w:multiLevelType w:val="multilevel"/>
    <w:tmpl w:val="936E5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B13842"/>
    <w:multiLevelType w:val="multilevel"/>
    <w:tmpl w:val="DA045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3C48A9"/>
    <w:multiLevelType w:val="multilevel"/>
    <w:tmpl w:val="7FB49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DFC2ED4"/>
    <w:multiLevelType w:val="multilevel"/>
    <w:tmpl w:val="4BFA3C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0449C3"/>
    <w:multiLevelType w:val="multilevel"/>
    <w:tmpl w:val="F9DE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82626B6"/>
    <w:multiLevelType w:val="multilevel"/>
    <w:tmpl w:val="AF4688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6352998">
    <w:abstractNumId w:val="12"/>
  </w:num>
  <w:num w:numId="2" w16cid:durableId="1406294943">
    <w:abstractNumId w:val="2"/>
  </w:num>
  <w:num w:numId="3" w16cid:durableId="1504004666">
    <w:abstractNumId w:val="6"/>
  </w:num>
  <w:num w:numId="4" w16cid:durableId="1988587405">
    <w:abstractNumId w:val="16"/>
  </w:num>
  <w:num w:numId="5" w16cid:durableId="575866098">
    <w:abstractNumId w:val="10"/>
  </w:num>
  <w:num w:numId="6" w16cid:durableId="642196871">
    <w:abstractNumId w:val="13"/>
  </w:num>
  <w:num w:numId="7" w16cid:durableId="562565284">
    <w:abstractNumId w:val="11"/>
  </w:num>
  <w:num w:numId="8" w16cid:durableId="13384773">
    <w:abstractNumId w:val="0"/>
  </w:num>
  <w:num w:numId="9" w16cid:durableId="148400934">
    <w:abstractNumId w:val="15"/>
  </w:num>
  <w:num w:numId="10" w16cid:durableId="1963805833">
    <w:abstractNumId w:val="19"/>
  </w:num>
  <w:num w:numId="11" w16cid:durableId="749038744">
    <w:abstractNumId w:val="14"/>
  </w:num>
  <w:num w:numId="12" w16cid:durableId="322203833">
    <w:abstractNumId w:val="8"/>
  </w:num>
  <w:num w:numId="13" w16cid:durableId="785848246">
    <w:abstractNumId w:val="4"/>
  </w:num>
  <w:num w:numId="14" w16cid:durableId="1550872230">
    <w:abstractNumId w:val="9"/>
  </w:num>
  <w:num w:numId="15" w16cid:durableId="651063203">
    <w:abstractNumId w:val="5"/>
  </w:num>
  <w:num w:numId="16" w16cid:durableId="314531119">
    <w:abstractNumId w:val="3"/>
  </w:num>
  <w:num w:numId="17" w16cid:durableId="831991539">
    <w:abstractNumId w:val="1"/>
  </w:num>
  <w:num w:numId="18" w16cid:durableId="1814330748">
    <w:abstractNumId w:val="17"/>
  </w:num>
  <w:num w:numId="19" w16cid:durableId="724108709">
    <w:abstractNumId w:val="18"/>
  </w:num>
  <w:num w:numId="20" w16cid:durableId="2117364238">
    <w:abstractNumId w:val="7"/>
  </w:num>
  <w:num w:numId="21" w16cid:durableId="21155885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U2NDQwNzY0NTJQ0lEKTi0uzszPAykwrAUASn/NGSwAAAA="/>
  </w:docVars>
  <w:rsids>
    <w:rsidRoot w:val="0027314F"/>
    <w:rsid w:val="00161BB9"/>
    <w:rsid w:val="0027314F"/>
    <w:rsid w:val="00564A6B"/>
    <w:rsid w:val="007B4A95"/>
    <w:rsid w:val="009168A4"/>
    <w:rsid w:val="00926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8B009"/>
  <w15:chartTrackingRefBased/>
  <w15:docId w15:val="{F612F3B6-9E2B-40AA-9846-939B8675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31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731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731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731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731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731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31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31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31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1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731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731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731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731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731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31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31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314F"/>
    <w:rPr>
      <w:rFonts w:eastAsiaTheme="majorEastAsia" w:cstheme="majorBidi"/>
      <w:color w:val="272727" w:themeColor="text1" w:themeTint="D8"/>
    </w:rPr>
  </w:style>
  <w:style w:type="paragraph" w:styleId="Title">
    <w:name w:val="Title"/>
    <w:basedOn w:val="Normal"/>
    <w:next w:val="Normal"/>
    <w:link w:val="TitleChar"/>
    <w:uiPriority w:val="10"/>
    <w:qFormat/>
    <w:rsid w:val="002731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1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31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31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314F"/>
    <w:pPr>
      <w:spacing w:before="160"/>
      <w:jc w:val="center"/>
    </w:pPr>
    <w:rPr>
      <w:i/>
      <w:iCs/>
      <w:color w:val="404040" w:themeColor="text1" w:themeTint="BF"/>
    </w:rPr>
  </w:style>
  <w:style w:type="character" w:customStyle="1" w:styleId="QuoteChar">
    <w:name w:val="Quote Char"/>
    <w:basedOn w:val="DefaultParagraphFont"/>
    <w:link w:val="Quote"/>
    <w:uiPriority w:val="29"/>
    <w:rsid w:val="0027314F"/>
    <w:rPr>
      <w:i/>
      <w:iCs/>
      <w:color w:val="404040" w:themeColor="text1" w:themeTint="BF"/>
    </w:rPr>
  </w:style>
  <w:style w:type="paragraph" w:styleId="ListParagraph">
    <w:name w:val="List Paragraph"/>
    <w:basedOn w:val="Normal"/>
    <w:uiPriority w:val="34"/>
    <w:qFormat/>
    <w:rsid w:val="0027314F"/>
    <w:pPr>
      <w:ind w:left="720"/>
      <w:contextualSpacing/>
    </w:pPr>
  </w:style>
  <w:style w:type="character" w:styleId="IntenseEmphasis">
    <w:name w:val="Intense Emphasis"/>
    <w:basedOn w:val="DefaultParagraphFont"/>
    <w:uiPriority w:val="21"/>
    <w:qFormat/>
    <w:rsid w:val="0027314F"/>
    <w:rPr>
      <w:i/>
      <w:iCs/>
      <w:color w:val="0F4761" w:themeColor="accent1" w:themeShade="BF"/>
    </w:rPr>
  </w:style>
  <w:style w:type="paragraph" w:styleId="IntenseQuote">
    <w:name w:val="Intense Quote"/>
    <w:basedOn w:val="Normal"/>
    <w:next w:val="Normal"/>
    <w:link w:val="IntenseQuoteChar"/>
    <w:uiPriority w:val="30"/>
    <w:qFormat/>
    <w:rsid w:val="002731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7314F"/>
    <w:rPr>
      <w:i/>
      <w:iCs/>
      <w:color w:val="0F4761" w:themeColor="accent1" w:themeShade="BF"/>
    </w:rPr>
  </w:style>
  <w:style w:type="character" w:styleId="IntenseReference">
    <w:name w:val="Intense Reference"/>
    <w:basedOn w:val="DefaultParagraphFont"/>
    <w:uiPriority w:val="32"/>
    <w:qFormat/>
    <w:rsid w:val="0027314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423938">
      <w:bodyDiv w:val="1"/>
      <w:marLeft w:val="0"/>
      <w:marRight w:val="0"/>
      <w:marTop w:val="0"/>
      <w:marBottom w:val="0"/>
      <w:divBdr>
        <w:top w:val="none" w:sz="0" w:space="0" w:color="auto"/>
        <w:left w:val="none" w:sz="0" w:space="0" w:color="auto"/>
        <w:bottom w:val="none" w:sz="0" w:space="0" w:color="auto"/>
        <w:right w:val="none" w:sz="0" w:space="0" w:color="auto"/>
      </w:divBdr>
    </w:div>
    <w:div w:id="489831940">
      <w:bodyDiv w:val="1"/>
      <w:marLeft w:val="0"/>
      <w:marRight w:val="0"/>
      <w:marTop w:val="0"/>
      <w:marBottom w:val="0"/>
      <w:divBdr>
        <w:top w:val="none" w:sz="0" w:space="0" w:color="auto"/>
        <w:left w:val="none" w:sz="0" w:space="0" w:color="auto"/>
        <w:bottom w:val="none" w:sz="0" w:space="0" w:color="auto"/>
        <w:right w:val="none" w:sz="0" w:space="0" w:color="auto"/>
      </w:divBdr>
    </w:div>
    <w:div w:id="938172711">
      <w:bodyDiv w:val="1"/>
      <w:marLeft w:val="0"/>
      <w:marRight w:val="0"/>
      <w:marTop w:val="0"/>
      <w:marBottom w:val="0"/>
      <w:divBdr>
        <w:top w:val="none" w:sz="0" w:space="0" w:color="auto"/>
        <w:left w:val="none" w:sz="0" w:space="0" w:color="auto"/>
        <w:bottom w:val="none" w:sz="0" w:space="0" w:color="auto"/>
        <w:right w:val="none" w:sz="0" w:space="0" w:color="auto"/>
      </w:divBdr>
    </w:div>
    <w:div w:id="981926161">
      <w:bodyDiv w:val="1"/>
      <w:marLeft w:val="0"/>
      <w:marRight w:val="0"/>
      <w:marTop w:val="0"/>
      <w:marBottom w:val="0"/>
      <w:divBdr>
        <w:top w:val="none" w:sz="0" w:space="0" w:color="auto"/>
        <w:left w:val="none" w:sz="0" w:space="0" w:color="auto"/>
        <w:bottom w:val="none" w:sz="0" w:space="0" w:color="auto"/>
        <w:right w:val="none" w:sz="0" w:space="0" w:color="auto"/>
      </w:divBdr>
    </w:div>
    <w:div w:id="1240482202">
      <w:bodyDiv w:val="1"/>
      <w:marLeft w:val="0"/>
      <w:marRight w:val="0"/>
      <w:marTop w:val="0"/>
      <w:marBottom w:val="0"/>
      <w:divBdr>
        <w:top w:val="none" w:sz="0" w:space="0" w:color="auto"/>
        <w:left w:val="none" w:sz="0" w:space="0" w:color="auto"/>
        <w:bottom w:val="none" w:sz="0" w:space="0" w:color="auto"/>
        <w:right w:val="none" w:sz="0" w:space="0" w:color="auto"/>
      </w:divBdr>
    </w:div>
    <w:div w:id="1370910387">
      <w:bodyDiv w:val="1"/>
      <w:marLeft w:val="0"/>
      <w:marRight w:val="0"/>
      <w:marTop w:val="0"/>
      <w:marBottom w:val="0"/>
      <w:divBdr>
        <w:top w:val="none" w:sz="0" w:space="0" w:color="auto"/>
        <w:left w:val="none" w:sz="0" w:space="0" w:color="auto"/>
        <w:bottom w:val="none" w:sz="0" w:space="0" w:color="auto"/>
        <w:right w:val="none" w:sz="0" w:space="0" w:color="auto"/>
      </w:divBdr>
    </w:div>
    <w:div w:id="1628008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7</Words>
  <Characters>5173</Characters>
  <Application>Microsoft Office Word</Application>
  <DocSecurity>0</DocSecurity>
  <Lines>43</Lines>
  <Paragraphs>12</Paragraphs>
  <ScaleCrop>false</ScaleCrop>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mer, Raina</dc:creator>
  <cp:keywords/>
  <dc:description/>
  <cp:lastModifiedBy>Walmer, Raina</cp:lastModifiedBy>
  <cp:revision>2</cp:revision>
  <dcterms:created xsi:type="dcterms:W3CDTF">2024-05-20T13:42:00Z</dcterms:created>
  <dcterms:modified xsi:type="dcterms:W3CDTF">2024-05-20T13:42:00Z</dcterms:modified>
</cp:coreProperties>
</file>